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F8C23" w14:textId="77777777" w:rsidR="006835D5" w:rsidRPr="006835D5" w:rsidRDefault="006835D5" w:rsidP="006835D5">
      <w:pPr>
        <w:pStyle w:val="Heading1"/>
        <w:jc w:val="center"/>
        <w:rPr>
          <w:szCs w:val="40"/>
          <w:lang w:val="bg-BG"/>
        </w:rPr>
      </w:pPr>
      <w:bookmarkStart w:id="0" w:name="_GoBack"/>
      <w:bookmarkEnd w:id="0"/>
      <w:r w:rsidRPr="006835D5">
        <w:rPr>
          <w:szCs w:val="40"/>
        </w:rPr>
        <w:t>Lab: Functional Programming</w:t>
      </w:r>
    </w:p>
    <w:p w14:paraId="07A2EC61" w14:textId="0B858A7D" w:rsidR="0042260D" w:rsidRPr="006835D5" w:rsidRDefault="006835D5" w:rsidP="001373AE">
      <w:pPr>
        <w:jc w:val="center"/>
        <w:rPr>
          <w:lang w:val="bg-BG"/>
        </w:rPr>
      </w:pPr>
      <w:r w:rsidRPr="006835D5">
        <w:t xml:space="preserve">Problems for </w:t>
      </w:r>
      <w:r w:rsidRPr="006835D5">
        <w:rPr>
          <w:noProof/>
        </w:rPr>
        <w:t xml:space="preserve">the </w:t>
      </w:r>
      <w:hyperlink r:id="rId9"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10"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List&lt;Person&gt; people = ReadPeople();</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CreateFilter(condition, age</w:t>
            </w:r>
            <w:r>
              <w:rPr>
                <w:rFonts w:ascii="Consolas" w:hAnsi="Consolas"/>
              </w:rPr>
              <w:t>Threshold</w:t>
            </w:r>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CreatePrinter(format);</w:t>
            </w:r>
          </w:p>
          <w:p w14:paraId="68C0BF10" w14:textId="10042834" w:rsidR="00905EB7" w:rsidRDefault="00905EB7" w:rsidP="00905EB7">
            <w:r w:rsidRPr="00905EB7">
              <w:rPr>
                <w:rFonts w:ascii="Consolas" w:hAnsi="Consolas"/>
              </w:rPr>
              <w:t>PrintFilteredPeople(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r w:rsidRPr="00905EB7">
        <w:rPr>
          <w:rFonts w:ascii="Consolas" w:hAnsi="Consolas"/>
          <w:b/>
          <w:bCs/>
        </w:rPr>
        <w:t>CreatePrinter(format)</w:t>
      </w:r>
      <w:r>
        <w:t xml:space="preserve"> should return </w:t>
      </w:r>
      <w:r w:rsidRPr="00905EB7">
        <w:rPr>
          <w:b/>
          <w:bCs/>
        </w:rPr>
        <w:t>lambda functions</w:t>
      </w:r>
      <w:r>
        <w:t xml:space="preserve"> as output.</w:t>
      </w:r>
    </w:p>
    <w:sectPr w:rsidR="00905EB7" w:rsidRPr="007B05C7"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CC9801" w14:textId="77777777" w:rsidR="00BD0E7A" w:rsidRDefault="00BD0E7A" w:rsidP="008068A2">
      <w:pPr>
        <w:spacing w:after="0" w:line="240" w:lineRule="auto"/>
      </w:pPr>
      <w:r>
        <w:separator/>
      </w:r>
    </w:p>
  </w:endnote>
  <w:endnote w:type="continuationSeparator" w:id="0">
    <w:p w14:paraId="340D3904" w14:textId="77777777" w:rsidR="00BD0E7A" w:rsidRDefault="00BD0E7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7788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7788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7788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7788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FD2929" w14:textId="77777777" w:rsidR="00BD0E7A" w:rsidRDefault="00BD0E7A" w:rsidP="008068A2">
      <w:pPr>
        <w:spacing w:after="0" w:line="240" w:lineRule="auto"/>
      </w:pPr>
      <w:r>
        <w:separator/>
      </w:r>
    </w:p>
  </w:footnote>
  <w:footnote w:type="continuationSeparator" w:id="0">
    <w:p w14:paraId="6DCB17A0" w14:textId="77777777" w:rsidR="00BD0E7A" w:rsidRDefault="00BD0E7A"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C507B"/>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77889"/>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314"/>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D0E7A"/>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udge.softuni.org/Contests/1472/Functional-Programming-Lab" TargetMode="External"/><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C6B98-6BE8-4EAF-8779-324A8F2D4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7:14:00Z</cp:lastPrinted>
  <dcterms:created xsi:type="dcterms:W3CDTF">2024-01-24T13:18:00Z</dcterms:created>
  <dcterms:modified xsi:type="dcterms:W3CDTF">2024-01-24T13:18:00Z</dcterms:modified>
  <cp:category>programming;education;software engineering;software development</cp:category>
</cp:coreProperties>
</file>